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7444" w:rsidRDefault="00E579DB">
      <w:pPr>
        <w:pStyle w:val="Heading2"/>
      </w:pPr>
      <w:bookmarkStart w:id="0" w:name="_GoBack"/>
      <w:bookmarkEnd w:id="0"/>
      <w:r>
        <w:t xml:space="preserve">--- title: </w:t>
      </w:r>
      <w:proofErr w:type="spellStart"/>
      <w:r>
        <w:t>SpellCheck</w:t>
      </w:r>
      <w:proofErr w:type="spellEnd"/>
      <w:r>
        <w:t xml:space="preserve"> </w:t>
      </w:r>
      <w:proofErr w:type="spellStart"/>
      <w:r>
        <w:t>RedSquiggles</w:t>
      </w:r>
      <w:proofErr w:type="spellEnd"/>
      <w:r>
        <w:t xml:space="preserve"> (2.1f)</w:t>
      </w:r>
    </w:p>
    <w:p w:rsidR="00FE7444" w:rsidRDefault="00E579DB">
      <w:r>
        <w:t>You can choose to see words which have undecided or incorrect spelling status highlighted with a squiggly underline.</w:t>
      </w:r>
    </w:p>
    <w:p w:rsidR="00FE7444" w:rsidRDefault="00E579DB">
      <w:pPr>
        <w:pStyle w:val="Heading3"/>
      </w:pPr>
      <w:bookmarkStart w:id="1" w:name="how-display-spelling-errors"/>
      <w:bookmarkEnd w:id="1"/>
      <w:r>
        <w:t>How display spelling errors</w:t>
      </w:r>
    </w:p>
    <w:p w:rsidR="00FE7444" w:rsidRDefault="00E579DB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 for the project</w:t>
      </w:r>
      <w:r>
        <w:t>.</w:t>
      </w:r>
    </w:p>
    <w:p w:rsidR="00FE7444" w:rsidRDefault="00E579DB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View</w:t>
      </w:r>
      <w:r>
        <w:t xml:space="preserve">, click </w:t>
      </w:r>
      <w:r>
        <w:rPr>
          <w:b/>
          <w:bCs/>
        </w:rPr>
        <w:t xml:space="preserve">Display Spelling </w:t>
      </w:r>
      <w:r>
        <w:rPr>
          <w:b/>
          <w:bCs/>
        </w:rPr>
        <w:t>Errors</w:t>
      </w:r>
      <w:r>
        <w:t>.</w:t>
      </w:r>
    </w:p>
    <w:p w:rsidR="00FE7444" w:rsidRDefault="00E579DB">
      <w:pPr>
        <w:pStyle w:val="ListParagraph"/>
        <w:numPr>
          <w:ilvl w:val="1"/>
          <w:numId w:val="4"/>
        </w:numPr>
      </w:pPr>
      <w:r>
        <w:rPr>
          <w:i/>
          <w:iCs/>
        </w:rPr>
        <w:t>Words which are not known to be correct are now highlighted with a squiggly underline</w:t>
      </w:r>
      <w:r>
        <w:t>.</w:t>
      </w:r>
    </w:p>
    <w:p w:rsidR="00FE7444" w:rsidRDefault="00E579DB">
      <w:pPr>
        <w:pStyle w:val="ListParagraph"/>
        <w:numPr>
          <w:ilvl w:val="0"/>
          <w:numId w:val="4"/>
        </w:numPr>
      </w:pPr>
      <w:r>
        <w:t>OR click Display spelling on toolbar.</w:t>
      </w:r>
    </w:p>
    <w:p w:rsidR="00FE7444" w:rsidRDefault="00E579DB">
      <w:pPr>
        <w:pStyle w:val="Heading3"/>
      </w:pPr>
      <w:bookmarkStart w:id="2" w:name="red-squiggles"/>
      <w:bookmarkEnd w:id="2"/>
      <w:r>
        <w:t>Red squiggles</w:t>
      </w:r>
    </w:p>
    <w:p w:rsidR="00FE7444" w:rsidRDefault="00E579DB">
      <w:r>
        <w:t>A red squiggle is displayed on words which are incorrect or which Paratext calculates are probably incorrect.</w:t>
      </w:r>
    </w:p>
    <w:p w:rsidR="00FE7444" w:rsidRDefault="00E579DB">
      <w:pPr>
        <w:pStyle w:val="Heading3"/>
      </w:pPr>
      <w:bookmarkStart w:id="3" w:name="grey-squiggles"/>
      <w:bookmarkEnd w:id="3"/>
      <w:r>
        <w:t>Grey squiggles</w:t>
      </w:r>
    </w:p>
    <w:p w:rsidR="00FE7444" w:rsidRDefault="00E579DB">
      <w:r>
        <w:t>Grey indicates that Paratext doesn’t know anything about the spelling status and can’t work out if it is suspicious.</w:t>
      </w:r>
    </w:p>
    <w:p w:rsidR="00FE7444" w:rsidRDefault="00E579DB">
      <w:pPr>
        <w:pStyle w:val="ListParagraph"/>
        <w:numPr>
          <w:ilvl w:val="0"/>
          <w:numId w:val="5"/>
        </w:numPr>
      </w:pPr>
      <w:r>
        <w:rPr>
          <w:i/>
          <w:iCs/>
        </w:rPr>
        <w:t>These words are all undecided</w:t>
      </w:r>
      <w:r>
        <w:t>.</w:t>
      </w:r>
    </w:p>
    <w:p w:rsidR="00FE7444" w:rsidRDefault="00E579DB">
      <w:pPr>
        <w:pStyle w:val="Heading3"/>
      </w:pPr>
      <w:bookmarkStart w:id="4" w:name="record-the-correct-spelling"/>
      <w:bookmarkEnd w:id="4"/>
      <w:r>
        <w:t>Record the correct spelling</w:t>
      </w:r>
    </w:p>
    <w:p w:rsidR="00FE7444" w:rsidRDefault="00E579DB">
      <w:r>
        <w:t>If a spelling is wrong, it is helpful to have Paratext record wh</w:t>
      </w:r>
      <w:r>
        <w:t>at the correction is.</w:t>
      </w:r>
    </w:p>
    <w:p w:rsidR="00FE7444" w:rsidRDefault="00E579DB">
      <w:pPr>
        <w:pStyle w:val="ListParagraph"/>
        <w:numPr>
          <w:ilvl w:val="0"/>
          <w:numId w:val="6"/>
        </w:numPr>
      </w:pPr>
      <w:r>
        <w:t>Right click the word.</w:t>
      </w:r>
    </w:p>
    <w:p w:rsidR="00FE7444" w:rsidRDefault="00E579DB">
      <w:pPr>
        <w:pStyle w:val="ListParagraph"/>
        <w:numPr>
          <w:ilvl w:val="1"/>
          <w:numId w:val="6"/>
        </w:numPr>
      </w:pPr>
      <w:r>
        <w:rPr>
          <w:i/>
          <w:iCs/>
        </w:rPr>
        <w:t>The Correct Spelling dialog opens</w:t>
      </w:r>
      <w:r>
        <w:t>.</w:t>
      </w:r>
    </w:p>
    <w:p w:rsidR="00FE7444" w:rsidRDefault="00E579DB">
      <w:pPr>
        <w:pStyle w:val="ListParagraph"/>
        <w:numPr>
          <w:ilvl w:val="0"/>
          <w:numId w:val="6"/>
        </w:numPr>
      </w:pPr>
      <w:r>
        <w:t xml:space="preserve">Select one of the suggested spellings or type in the </w:t>
      </w:r>
      <w:r>
        <w:rPr>
          <w:b/>
          <w:bCs/>
        </w:rPr>
        <w:t>Correct Spelling</w:t>
      </w:r>
      <w:r>
        <w:t xml:space="preserve"> box.</w:t>
      </w:r>
    </w:p>
    <w:p w:rsidR="00FE7444" w:rsidRDefault="00E579DB">
      <w:pPr>
        <w:pStyle w:val="ListParagraph"/>
        <w:numPr>
          <w:ilvl w:val="0"/>
          <w:numId w:val="6"/>
        </w:numPr>
      </w:pPr>
      <w:r>
        <w:t xml:space="preserve">To make the change click </w:t>
      </w:r>
      <w:r>
        <w:rPr>
          <w:b/>
          <w:bCs/>
        </w:rPr>
        <w:t>OK</w:t>
      </w:r>
      <w:r>
        <w:t>.</w:t>
      </w:r>
    </w:p>
    <w:p w:rsidR="00FE7444" w:rsidRDefault="00E579DB">
      <w:pPr>
        <w:pStyle w:val="ListParagraph"/>
        <w:numPr>
          <w:ilvl w:val="1"/>
          <w:numId w:val="6"/>
        </w:numPr>
      </w:pPr>
      <w:r>
        <w:rPr>
          <w:i/>
          <w:iCs/>
        </w:rPr>
        <w:t>Paratext saves the new spelling as correct, sets the old spelling to inco</w:t>
      </w:r>
      <w:r>
        <w:rPr>
          <w:i/>
          <w:iCs/>
        </w:rPr>
        <w:t>rrect, saves the correction AND offers to make the change in all the places the old spelling is used</w:t>
      </w:r>
      <w:r>
        <w:t>.</w:t>
      </w:r>
    </w:p>
    <w:p w:rsidR="00FE7444" w:rsidRDefault="00E579DB">
      <w:pPr>
        <w:pStyle w:val="Heading3"/>
      </w:pPr>
      <w:bookmarkStart w:id="5" w:name="remove-the-squiggle"/>
      <w:bookmarkEnd w:id="5"/>
      <w:r>
        <w:t>Remove the squiggle</w:t>
      </w:r>
    </w:p>
    <w:p w:rsidR="00FE7444" w:rsidRDefault="00E579DB">
      <w:pPr>
        <w:pStyle w:val="ListParagraph"/>
        <w:numPr>
          <w:ilvl w:val="0"/>
          <w:numId w:val="7"/>
        </w:numPr>
      </w:pPr>
      <w:r>
        <w:lastRenderedPageBreak/>
        <w:t>Right click the word.</w:t>
      </w:r>
    </w:p>
    <w:p w:rsidR="00FE7444" w:rsidRDefault="00E579DB">
      <w:pPr>
        <w:pStyle w:val="ListParagraph"/>
        <w:numPr>
          <w:ilvl w:val="1"/>
          <w:numId w:val="7"/>
        </w:numPr>
      </w:pPr>
      <w:r>
        <w:rPr>
          <w:i/>
          <w:iCs/>
        </w:rPr>
        <w:t>The Correct Spelling dialog opens</w:t>
      </w:r>
      <w:r>
        <w:t>.</w:t>
      </w:r>
    </w:p>
    <w:p w:rsidR="00FE7444" w:rsidRDefault="00E579DB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FE7444" w:rsidRDefault="00E579DB">
      <w:pPr>
        <w:pStyle w:val="ListParagraph"/>
        <w:numPr>
          <w:ilvl w:val="1"/>
          <w:numId w:val="7"/>
        </w:numPr>
      </w:pPr>
      <w:r>
        <w:rPr>
          <w:i/>
          <w:iCs/>
        </w:rPr>
        <w:t>Paratext saves the new status and removes the squiggle</w:t>
      </w:r>
      <w:r>
        <w:t>.</w:t>
      </w:r>
    </w:p>
    <w:p w:rsidR="00FE7444" w:rsidRDefault="00E579DB">
      <w:pPr>
        <w:pStyle w:val="Heading3"/>
      </w:pPr>
      <w:bookmarkStart w:id="6" w:name="right-click-menu"/>
      <w:bookmarkEnd w:id="6"/>
      <w:r>
        <w:t>Right-click</w:t>
      </w:r>
      <w:r>
        <w:t xml:space="preserve"> menu</w:t>
      </w:r>
    </w:p>
    <w:p w:rsidR="00FE7444" w:rsidRDefault="00E579DB">
      <w:pPr>
        <w:pStyle w:val="ListParagraph"/>
        <w:numPr>
          <w:ilvl w:val="0"/>
          <w:numId w:val="8"/>
        </w:numPr>
      </w:pPr>
      <w:r>
        <w:t>Right-click a squiggle a second time to get the menu</w:t>
      </w:r>
    </w:p>
    <w:p w:rsidR="00FE7444" w:rsidRDefault="00E579DB">
      <w:pPr>
        <w:pStyle w:val="ListParagraph"/>
        <w:numPr>
          <w:ilvl w:val="0"/>
          <w:numId w:val="8"/>
        </w:numPr>
      </w:pPr>
      <w:r>
        <w:t>If you wanted the Correct Spelling dialog, simply right click the word again.</w:t>
      </w:r>
    </w:p>
    <w:p w:rsidR="00FE7444" w:rsidRDefault="00E579DB">
      <w:pPr>
        <w:pStyle w:val="ListParagraph"/>
        <w:numPr>
          <w:ilvl w:val="0"/>
          <w:numId w:val="8"/>
        </w:numPr>
      </w:pPr>
      <w:r>
        <w:t>Right-click the word, choose Spelling to open the Correct Spelling dialog for this word.</w:t>
      </w:r>
    </w:p>
    <w:sectPr w:rsidR="00FE7444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74654E"/>
    <w:multiLevelType w:val="multilevel"/>
    <w:tmpl w:val="5328968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AAF27EE"/>
    <w:multiLevelType w:val="multilevel"/>
    <w:tmpl w:val="423C7BE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327D2843"/>
    <w:multiLevelType w:val="multilevel"/>
    <w:tmpl w:val="7DF0C89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8297F78"/>
    <w:multiLevelType w:val="multilevel"/>
    <w:tmpl w:val="F39646D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78A1C2A"/>
    <w:multiLevelType w:val="multilevel"/>
    <w:tmpl w:val="5A6664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60E6F22"/>
    <w:multiLevelType w:val="multilevel"/>
    <w:tmpl w:val="900A69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AA74F3F"/>
    <w:multiLevelType w:val="multilevel"/>
    <w:tmpl w:val="F66AD7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E285652"/>
    <w:multiLevelType w:val="multilevel"/>
    <w:tmpl w:val="BBAEA47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Tc3NrQ0tjRW0lEKTi0uzszPAykwrAUA0Cp66ywAAAA="/>
  </w:docVars>
  <w:rsids>
    <w:rsidRoot w:val="00FE7444"/>
    <w:rsid w:val="00E579DB"/>
    <w:rsid w:val="00FE7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B88A09-B1DD-4C2A-B19E-A756521AF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4</Words>
  <Characters>1279</Characters>
  <Application>Microsoft Office Word</Application>
  <DocSecurity>0</DocSecurity>
  <Lines>10</Lines>
  <Paragraphs>2</Paragraphs>
  <ScaleCrop>false</ScaleCrop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20:00Z</dcterms:created>
  <dcterms:modified xsi:type="dcterms:W3CDTF">2022-10-17T18:20:00Z</dcterms:modified>
</cp:coreProperties>
</file>